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23E2B0" w14:textId="77777777" w:rsidR="00BE2EFD" w:rsidRPr="001851FD" w:rsidRDefault="00507D00" w:rsidP="00686A1F">
      <w:pPr>
        <w:pStyle w:val="3"/>
        <w:ind w:leftChars="0" w:left="0"/>
        <w:jc w:val="center"/>
        <w:rPr>
          <w:rFonts w:ascii="ＭＳ 明朝" w:eastAsia="ＭＳ 明朝" w:hAnsi="ＭＳ 明朝"/>
          <w:b/>
          <w:sz w:val="32"/>
          <w:szCs w:val="32"/>
        </w:rPr>
      </w:pPr>
      <w:r w:rsidRPr="001851FD">
        <w:rPr>
          <w:rFonts w:ascii="ＭＳ 明朝" w:eastAsia="ＭＳ 明朝" w:hAnsi="ＭＳ 明朝" w:hint="eastAsia"/>
          <w:b/>
          <w:sz w:val="32"/>
          <w:szCs w:val="32"/>
        </w:rPr>
        <w:t>日本臨床化学会関東支部</w:t>
      </w:r>
    </w:p>
    <w:p w14:paraId="53980D19" w14:textId="395C4747" w:rsidR="00507D00" w:rsidRPr="001851FD" w:rsidRDefault="00BE2EFD" w:rsidP="00686A1F">
      <w:pPr>
        <w:pStyle w:val="3"/>
        <w:ind w:leftChars="0" w:left="0"/>
        <w:jc w:val="center"/>
        <w:rPr>
          <w:rFonts w:ascii="ＭＳ 明朝" w:eastAsia="ＭＳ 明朝" w:hAnsi="ＭＳ 明朝"/>
          <w:b/>
        </w:rPr>
      </w:pPr>
      <w:r w:rsidRPr="001851FD">
        <w:rPr>
          <w:rFonts w:ascii="ＭＳ 明朝" w:eastAsia="ＭＳ 明朝" w:hAnsi="ＭＳ 明朝" w:hint="eastAsia"/>
          <w:b/>
          <w:sz w:val="32"/>
          <w:szCs w:val="32"/>
        </w:rPr>
        <w:t>「</w:t>
      </w:r>
      <w:r w:rsidR="004365A4" w:rsidRPr="001851FD">
        <w:rPr>
          <w:rFonts w:ascii="ＭＳ 明朝" w:eastAsia="ＭＳ 明朝" w:hAnsi="ＭＳ 明朝" w:hint="eastAsia"/>
          <w:b/>
          <w:sz w:val="32"/>
          <w:szCs w:val="32"/>
        </w:rPr>
        <w:t>2025年度</w:t>
      </w:r>
      <w:r w:rsidRPr="001851FD">
        <w:rPr>
          <w:rFonts w:ascii="ＭＳ 明朝" w:eastAsia="ＭＳ 明朝" w:hAnsi="ＭＳ 明朝" w:hint="eastAsia"/>
          <w:b/>
          <w:sz w:val="32"/>
          <w:szCs w:val="32"/>
        </w:rPr>
        <w:t>プロジェクト研究」</w:t>
      </w:r>
      <w:r w:rsidR="00507D00" w:rsidRPr="001851FD">
        <w:rPr>
          <w:rFonts w:ascii="ＭＳ 明朝" w:eastAsia="ＭＳ 明朝" w:hAnsi="ＭＳ 明朝" w:hint="eastAsia"/>
          <w:b/>
          <w:sz w:val="32"/>
          <w:szCs w:val="32"/>
        </w:rPr>
        <w:t>応募用紙</w:t>
      </w:r>
    </w:p>
    <w:p w14:paraId="76C49F5C" w14:textId="77777777" w:rsidR="00BE2EFD" w:rsidRPr="001851FD" w:rsidRDefault="00BE2EFD" w:rsidP="00686A1F">
      <w:pPr>
        <w:rPr>
          <w:rFonts w:ascii="ＭＳ 明朝" w:eastAsia="ＭＳ 明朝" w:hAnsi="ＭＳ 明朝"/>
        </w:rPr>
      </w:pPr>
    </w:p>
    <w:p w14:paraId="0B3B634F" w14:textId="6F121C3D" w:rsidR="00686A1F" w:rsidRPr="001851FD" w:rsidRDefault="00507D00" w:rsidP="00686A1F">
      <w:p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【</w:t>
      </w:r>
      <w:r w:rsidR="000720B0" w:rsidRPr="001851FD">
        <w:rPr>
          <w:rFonts w:ascii="ＭＳ 明朝" w:eastAsia="ＭＳ 明朝" w:hAnsi="ＭＳ 明朝" w:hint="eastAsia"/>
        </w:rPr>
        <w:t>「</w:t>
      </w:r>
      <w:r w:rsidR="00686A1F" w:rsidRPr="001851FD">
        <w:rPr>
          <w:rFonts w:ascii="ＭＳ 明朝" w:eastAsia="ＭＳ 明朝" w:hAnsi="ＭＳ 明朝" w:hint="eastAsia"/>
        </w:rPr>
        <w:t>プロジェクト</w:t>
      </w:r>
      <w:r w:rsidR="000720B0" w:rsidRPr="001851FD">
        <w:rPr>
          <w:rFonts w:ascii="ＭＳ 明朝" w:eastAsia="ＭＳ 明朝" w:hAnsi="ＭＳ 明朝" w:hint="eastAsia"/>
        </w:rPr>
        <w:t>研究」</w:t>
      </w:r>
      <w:r w:rsidRPr="001851FD">
        <w:rPr>
          <w:rFonts w:ascii="ＭＳ 明朝" w:eastAsia="ＭＳ 明朝" w:hAnsi="ＭＳ 明朝" w:hint="eastAsia"/>
        </w:rPr>
        <w:t>応募要項】</w:t>
      </w:r>
    </w:p>
    <w:p w14:paraId="005D7E68" w14:textId="77777777" w:rsidR="00686A1F" w:rsidRPr="001851FD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申請者氏名</w:t>
      </w:r>
      <w:r w:rsidR="00686A1F" w:rsidRPr="001851FD">
        <w:rPr>
          <w:rFonts w:ascii="ＭＳ 明朝" w:eastAsia="ＭＳ 明朝" w:hAnsi="ＭＳ 明朝"/>
        </w:rPr>
        <w:br/>
      </w:r>
    </w:p>
    <w:p w14:paraId="1DC711CF" w14:textId="77777777" w:rsidR="00686A1F" w:rsidRPr="001851FD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所属施設名</w:t>
      </w:r>
      <w:r w:rsidR="00686A1F" w:rsidRPr="001851FD">
        <w:rPr>
          <w:rFonts w:ascii="ＭＳ 明朝" w:eastAsia="ＭＳ 明朝" w:hAnsi="ＭＳ 明朝" w:hint="eastAsia"/>
        </w:rPr>
        <w:t>（部署名までご記入ください）</w:t>
      </w:r>
      <w:r w:rsidR="00686A1F" w:rsidRPr="001851FD">
        <w:rPr>
          <w:rFonts w:ascii="ＭＳ 明朝" w:eastAsia="ＭＳ 明朝" w:hAnsi="ＭＳ 明朝"/>
        </w:rPr>
        <w:br/>
      </w:r>
    </w:p>
    <w:p w14:paraId="7902E440" w14:textId="759D35BC" w:rsidR="00686A1F" w:rsidRPr="001851FD" w:rsidRDefault="003A1F95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共同</w:t>
      </w:r>
      <w:r w:rsidR="00507D00" w:rsidRPr="001851FD">
        <w:rPr>
          <w:rFonts w:ascii="ＭＳ 明朝" w:eastAsia="ＭＳ 明朝" w:hAnsi="ＭＳ 明朝" w:hint="eastAsia"/>
        </w:rPr>
        <w:t>研究者名及び所属施設名</w:t>
      </w:r>
      <w:r w:rsidR="00686A1F" w:rsidRPr="001851FD">
        <w:rPr>
          <w:rFonts w:ascii="ＭＳ 明朝" w:eastAsia="ＭＳ 明朝" w:hAnsi="ＭＳ 明朝"/>
        </w:rPr>
        <w:br/>
      </w:r>
    </w:p>
    <w:p w14:paraId="7EFB605C" w14:textId="1C0216BB" w:rsidR="00686A1F" w:rsidRPr="001851FD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テーマの分類選択：（1)</w:t>
      </w:r>
      <w:r w:rsidR="00686A1F" w:rsidRPr="001851FD">
        <w:rPr>
          <w:rFonts w:ascii="ＭＳ 明朝" w:eastAsia="ＭＳ 明朝" w:hAnsi="ＭＳ 明朝" w:hint="eastAsia"/>
        </w:rPr>
        <w:t>,</w:t>
      </w:r>
      <w:r w:rsidR="00686A1F" w:rsidRPr="001851FD">
        <w:rPr>
          <w:rFonts w:ascii="ＭＳ 明朝" w:eastAsia="ＭＳ 明朝" w:hAnsi="ＭＳ 明朝"/>
        </w:rPr>
        <w:t xml:space="preserve"> </w:t>
      </w:r>
      <w:r w:rsidRPr="001851FD">
        <w:rPr>
          <w:rFonts w:ascii="ＭＳ 明朝" w:eastAsia="ＭＳ 明朝" w:hAnsi="ＭＳ 明朝" w:hint="eastAsia"/>
        </w:rPr>
        <w:t>2)</w:t>
      </w:r>
      <w:r w:rsidR="003822B3" w:rsidRPr="001851FD">
        <w:rPr>
          <w:rFonts w:ascii="ＭＳ 明朝" w:eastAsia="ＭＳ 明朝" w:hAnsi="ＭＳ 明朝" w:hint="eastAsia"/>
        </w:rPr>
        <w:t>のいずれか</w:t>
      </w:r>
      <w:r w:rsidRPr="001851FD">
        <w:rPr>
          <w:rFonts w:ascii="ＭＳ 明朝" w:eastAsia="ＭＳ 明朝" w:hAnsi="ＭＳ 明朝" w:hint="eastAsia"/>
        </w:rPr>
        <w:t>を選択し</w:t>
      </w:r>
      <w:r w:rsidR="003822B3" w:rsidRPr="001851FD">
        <w:rPr>
          <w:rFonts w:ascii="ＭＳ 明朝" w:eastAsia="ＭＳ 明朝" w:hAnsi="ＭＳ 明朝" w:hint="eastAsia"/>
        </w:rPr>
        <w:t>、</w:t>
      </w:r>
      <w:r w:rsidRPr="001851FD">
        <w:rPr>
          <w:rFonts w:ascii="ＭＳ 明朝" w:eastAsia="ＭＳ 明朝" w:hAnsi="ＭＳ 明朝" w:hint="eastAsia"/>
        </w:rPr>
        <w:t>○をして</w:t>
      </w:r>
      <w:r w:rsidR="003822B3" w:rsidRPr="001851FD">
        <w:rPr>
          <w:rFonts w:ascii="ＭＳ 明朝" w:eastAsia="ＭＳ 明朝" w:hAnsi="ＭＳ 明朝" w:hint="eastAsia"/>
        </w:rPr>
        <w:t>ください</w:t>
      </w:r>
      <w:r w:rsidRPr="001851FD">
        <w:rPr>
          <w:rFonts w:ascii="ＭＳ 明朝" w:eastAsia="ＭＳ 明朝" w:hAnsi="ＭＳ 明朝" w:hint="eastAsia"/>
        </w:rPr>
        <w:t>）</w:t>
      </w:r>
    </w:p>
    <w:p w14:paraId="0CACA608" w14:textId="2B237166" w:rsidR="00686A1F" w:rsidRPr="001851FD" w:rsidRDefault="003822B3" w:rsidP="003822B3">
      <w:pPr>
        <w:numPr>
          <w:ilvl w:val="1"/>
          <w:numId w:val="9"/>
        </w:numPr>
        <w:rPr>
          <w:rFonts w:ascii="ＭＳ 明朝" w:eastAsia="ＭＳ 明朝" w:hAnsi="ＭＳ 明朝"/>
          <w:sz w:val="21"/>
          <w:szCs w:val="21"/>
        </w:rPr>
      </w:pPr>
      <w:r w:rsidRPr="001851FD">
        <w:rPr>
          <w:rFonts w:ascii="ＭＳ 明朝" w:eastAsia="ＭＳ 明朝" w:hAnsi="ＭＳ 明朝"/>
          <w:sz w:val="21"/>
          <w:szCs w:val="21"/>
        </w:rPr>
        <w:t>臨床化学の標準化に関する</w:t>
      </w:r>
      <w:r w:rsidRPr="001851FD">
        <w:rPr>
          <w:rFonts w:ascii="ＭＳ 明朝" w:eastAsia="ＭＳ 明朝" w:hAnsi="ＭＳ 明朝" w:hint="eastAsia"/>
          <w:sz w:val="21"/>
          <w:szCs w:val="21"/>
        </w:rPr>
        <w:t>研究</w:t>
      </w:r>
    </w:p>
    <w:p w14:paraId="566A3714" w14:textId="0FADC6DF" w:rsidR="00686A1F" w:rsidRPr="001851FD" w:rsidRDefault="003822B3" w:rsidP="003A1F95">
      <w:pPr>
        <w:numPr>
          <w:ilvl w:val="1"/>
          <w:numId w:val="9"/>
        </w:numPr>
        <w:rPr>
          <w:rFonts w:ascii="ＭＳ 明朝" w:eastAsia="ＭＳ 明朝" w:hAnsi="ＭＳ 明朝"/>
          <w:sz w:val="21"/>
          <w:szCs w:val="21"/>
        </w:rPr>
      </w:pPr>
      <w:r w:rsidRPr="001851FD">
        <w:rPr>
          <w:rFonts w:ascii="ＭＳ 明朝" w:eastAsia="ＭＳ 明朝" w:hAnsi="ＭＳ 明朝"/>
          <w:sz w:val="21"/>
          <w:szCs w:val="21"/>
        </w:rPr>
        <w:t>臨床化学分野に特化した自由な研究</w:t>
      </w:r>
    </w:p>
    <w:p w14:paraId="43CFE09E" w14:textId="77777777" w:rsidR="00686A1F" w:rsidRPr="001851FD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研究テーマ：</w:t>
      </w:r>
    </w:p>
    <w:p w14:paraId="18E8EBE3" w14:textId="77777777" w:rsidR="00686A1F" w:rsidRPr="001851FD" w:rsidRDefault="00507D00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  <w:color w:val="000000"/>
        </w:rPr>
        <w:t>プロジェクト名(テーマの名称)</w:t>
      </w:r>
      <w:r w:rsidR="00686A1F" w:rsidRPr="001851FD">
        <w:rPr>
          <w:rFonts w:ascii="ＭＳ 明朝" w:eastAsia="ＭＳ 明朝" w:hAnsi="ＭＳ 明朝"/>
          <w:color w:val="000000"/>
        </w:rPr>
        <w:br/>
      </w:r>
    </w:p>
    <w:p w14:paraId="3AAE18D0" w14:textId="51F25071" w:rsidR="00686A1F" w:rsidRPr="001851FD" w:rsidRDefault="00686A1F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  <w:color w:val="000000"/>
        </w:rPr>
        <w:t>プロジェクト</w:t>
      </w:r>
      <w:r w:rsidR="00507D00" w:rsidRPr="001851FD">
        <w:rPr>
          <w:rFonts w:ascii="ＭＳ 明朝" w:eastAsia="ＭＳ 明朝" w:hAnsi="ＭＳ 明朝" w:hint="eastAsia"/>
        </w:rPr>
        <w:t>主旨、申請理由（</w:t>
      </w:r>
      <w:r w:rsidR="003822B3" w:rsidRPr="001851FD">
        <w:rPr>
          <w:rFonts w:ascii="ＭＳ 明朝" w:eastAsia="ＭＳ 明朝" w:hAnsi="ＭＳ 明朝" w:hint="eastAsia"/>
        </w:rPr>
        <w:t>200</w:t>
      </w:r>
      <w:r w:rsidR="00507D00" w:rsidRPr="001851FD">
        <w:rPr>
          <w:rFonts w:ascii="ＭＳ 明朝" w:eastAsia="ＭＳ 明朝" w:hAnsi="ＭＳ 明朝" w:hint="eastAsia"/>
        </w:rPr>
        <w:t>字程度</w:t>
      </w:r>
      <w:r w:rsidR="003822B3" w:rsidRPr="001851FD">
        <w:rPr>
          <w:rFonts w:ascii="ＭＳ 明朝" w:eastAsia="ＭＳ 明朝" w:hAnsi="ＭＳ 明朝" w:hint="eastAsia"/>
        </w:rPr>
        <w:t>、</w:t>
      </w:r>
      <w:r w:rsidR="00654C4D" w:rsidRPr="001851FD">
        <w:rPr>
          <w:rFonts w:ascii="ＭＳ 明朝" w:eastAsia="ＭＳ 明朝" w:hAnsi="ＭＳ 明朝" w:hint="eastAsia"/>
        </w:rPr>
        <w:t>当支部分科会活動のテーマとしてふさわしいと考える理由</w:t>
      </w:r>
      <w:r w:rsidR="003822B3" w:rsidRPr="001851FD">
        <w:rPr>
          <w:rFonts w:ascii="ＭＳ 明朝" w:eastAsia="ＭＳ 明朝" w:hAnsi="ＭＳ 明朝" w:hint="eastAsia"/>
        </w:rPr>
        <w:t>を</w:t>
      </w:r>
      <w:r w:rsidR="00654C4D" w:rsidRPr="001851FD">
        <w:rPr>
          <w:rFonts w:ascii="ＭＳ 明朝" w:eastAsia="ＭＳ 明朝" w:hAnsi="ＭＳ 明朝" w:hint="eastAsia"/>
        </w:rPr>
        <w:t>含める</w:t>
      </w:r>
      <w:r w:rsidR="00507D00" w:rsidRPr="001851FD">
        <w:rPr>
          <w:rFonts w:ascii="ＭＳ 明朝" w:eastAsia="ＭＳ 明朝" w:hAnsi="ＭＳ 明朝" w:hint="eastAsia"/>
        </w:rPr>
        <w:t>）</w:t>
      </w:r>
      <w:r w:rsidRPr="001851FD">
        <w:rPr>
          <w:rFonts w:ascii="ＭＳ 明朝" w:eastAsia="ＭＳ 明朝" w:hAnsi="ＭＳ 明朝"/>
        </w:rPr>
        <w:br/>
      </w:r>
      <w:r w:rsidRPr="001851FD">
        <w:rPr>
          <w:rFonts w:ascii="ＭＳ 明朝" w:eastAsia="ＭＳ 明朝" w:hAnsi="ＭＳ 明朝"/>
        </w:rPr>
        <w:br/>
      </w:r>
      <w:r w:rsidRPr="001851FD">
        <w:rPr>
          <w:rFonts w:ascii="ＭＳ 明朝" w:eastAsia="ＭＳ 明朝" w:hAnsi="ＭＳ 明朝"/>
        </w:rPr>
        <w:br/>
      </w:r>
      <w:r w:rsidRPr="001851FD">
        <w:rPr>
          <w:rFonts w:ascii="ＭＳ 明朝" w:eastAsia="ＭＳ 明朝" w:hAnsi="ＭＳ 明朝"/>
        </w:rPr>
        <w:br/>
      </w:r>
      <w:r w:rsidRPr="001851FD">
        <w:rPr>
          <w:rFonts w:ascii="ＭＳ 明朝" w:eastAsia="ＭＳ 明朝" w:hAnsi="ＭＳ 明朝"/>
        </w:rPr>
        <w:br/>
      </w:r>
    </w:p>
    <w:p w14:paraId="43FAC9FD" w14:textId="0E59A625" w:rsidR="00686A1F" w:rsidRPr="001851FD" w:rsidRDefault="00507D00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研究</w:t>
      </w:r>
      <w:r w:rsidR="00654C4D" w:rsidRPr="001851FD">
        <w:rPr>
          <w:rFonts w:ascii="ＭＳ 明朝" w:eastAsia="ＭＳ 明朝" w:hAnsi="ＭＳ 明朝" w:hint="eastAsia"/>
        </w:rPr>
        <w:t>計画と</w:t>
      </w:r>
      <w:r w:rsidRPr="001851FD">
        <w:rPr>
          <w:rFonts w:ascii="ＭＳ 明朝" w:eastAsia="ＭＳ 明朝" w:hAnsi="ＭＳ 明朝" w:hint="eastAsia"/>
        </w:rPr>
        <w:t>具体的な方法</w:t>
      </w:r>
      <w:r w:rsidR="00951A84" w:rsidRPr="001851FD">
        <w:rPr>
          <w:rFonts w:ascii="ＭＳ 明朝" w:eastAsia="ＭＳ 明朝" w:hAnsi="ＭＳ 明朝" w:hint="eastAsia"/>
        </w:rPr>
        <w:t>（倫理的配慮を含む）</w:t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</w:p>
    <w:p w14:paraId="0496CB61" w14:textId="6EAB0085" w:rsidR="00686A1F" w:rsidRPr="001851FD" w:rsidRDefault="00507D00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研究テーマの将来展望（</w:t>
      </w:r>
      <w:r w:rsidR="003822B3" w:rsidRPr="001851FD">
        <w:rPr>
          <w:rFonts w:ascii="ＭＳ 明朝" w:eastAsia="ＭＳ 明朝" w:hAnsi="ＭＳ 明朝" w:hint="eastAsia"/>
        </w:rPr>
        <w:t>200</w:t>
      </w:r>
      <w:r w:rsidRPr="001851FD">
        <w:rPr>
          <w:rFonts w:ascii="ＭＳ 明朝" w:eastAsia="ＭＳ 明朝" w:hAnsi="ＭＳ 明朝" w:hint="eastAsia"/>
        </w:rPr>
        <w:t>字程度）</w:t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</w:p>
    <w:p w14:paraId="280508AE" w14:textId="34244655" w:rsidR="00686A1F" w:rsidRPr="001851FD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研究費に関する計画</w:t>
      </w:r>
      <w:r w:rsidR="003A1F95" w:rsidRPr="001851FD">
        <w:rPr>
          <w:rFonts w:ascii="ＭＳ 明朝" w:eastAsia="ＭＳ 明朝" w:hAnsi="ＭＳ 明朝" w:hint="eastAsia"/>
        </w:rPr>
        <w:t>（予算の内訳）</w:t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  <w:r w:rsidR="00686A1F" w:rsidRPr="001851FD">
        <w:rPr>
          <w:rFonts w:ascii="ＭＳ 明朝" w:eastAsia="ＭＳ 明朝" w:hAnsi="ＭＳ 明朝"/>
        </w:rPr>
        <w:br/>
      </w:r>
    </w:p>
    <w:p w14:paraId="4E766BCC" w14:textId="77777777" w:rsidR="00BE2EFD" w:rsidRPr="001851FD" w:rsidRDefault="00507D00" w:rsidP="003A1F95">
      <w:p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>送付先</w:t>
      </w:r>
      <w:r w:rsidR="00686A1F" w:rsidRPr="001851FD">
        <w:rPr>
          <w:rFonts w:ascii="ＭＳ 明朝" w:eastAsia="ＭＳ 明朝" w:hAnsi="ＭＳ 明朝"/>
        </w:rPr>
        <w:br/>
      </w:r>
      <w:r w:rsidR="00D36F9B" w:rsidRPr="001851FD">
        <w:t>プロジェクト研究委員会</w:t>
      </w:r>
      <w:r w:rsidR="00612496" w:rsidRPr="001851FD">
        <w:rPr>
          <w:rFonts w:ascii="ＭＳ 明朝" w:eastAsia="ＭＳ 明朝" w:hAnsi="ＭＳ 明朝" w:hint="eastAsia"/>
        </w:rPr>
        <w:t>事務担当</w:t>
      </w:r>
      <w:r w:rsidR="00686A1F" w:rsidRPr="001851FD">
        <w:rPr>
          <w:rFonts w:ascii="ＭＳ 明朝" w:eastAsia="ＭＳ 明朝" w:hAnsi="ＭＳ 明朝"/>
        </w:rPr>
        <w:br/>
      </w:r>
      <w:r w:rsidR="00884113" w:rsidRPr="001851FD">
        <w:rPr>
          <w:rFonts w:ascii="ＭＳ 明朝" w:eastAsia="ＭＳ 明朝" w:hAnsi="ＭＳ 明朝" w:hint="eastAsia"/>
          <w:szCs w:val="21"/>
          <w:lang w:eastAsia="zh-CN"/>
        </w:rPr>
        <w:t>〒160-8582　東京都新宿区信濃町</w:t>
      </w:r>
      <w:r w:rsidR="003822B3" w:rsidRPr="001851FD">
        <w:rPr>
          <w:rFonts w:ascii="ＭＳ 明朝" w:eastAsia="ＭＳ 明朝" w:hAnsi="ＭＳ 明朝" w:hint="eastAsia"/>
          <w:szCs w:val="21"/>
        </w:rPr>
        <w:t>35</w:t>
      </w:r>
      <w:r w:rsidR="00884113" w:rsidRPr="001851FD">
        <w:rPr>
          <w:rFonts w:ascii="ＭＳ 明朝" w:eastAsia="ＭＳ 明朝" w:hAnsi="ＭＳ 明朝"/>
        </w:rPr>
        <w:br/>
        <w:t>慶應義塾大学病院 臨床検査科</w:t>
      </w:r>
      <w:r w:rsidR="00884113" w:rsidRPr="001851FD">
        <w:rPr>
          <w:rFonts w:ascii="ＭＳ 明朝" w:eastAsia="ＭＳ 明朝" w:hAnsi="ＭＳ 明朝" w:hint="eastAsia"/>
        </w:rPr>
        <w:t xml:space="preserve">　</w:t>
      </w:r>
    </w:p>
    <w:p w14:paraId="49509842" w14:textId="33EDFFDB" w:rsidR="00BE2EFD" w:rsidRPr="001851FD" w:rsidRDefault="00884113" w:rsidP="00BE2EFD">
      <w:pPr>
        <w:ind w:firstLineChars="400" w:firstLine="880"/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/>
        </w:rPr>
        <w:t>中川　央充</w:t>
      </w:r>
    </w:p>
    <w:p w14:paraId="642AB6C7" w14:textId="4C7D5344" w:rsidR="00612496" w:rsidRPr="003822B3" w:rsidRDefault="00884113" w:rsidP="003A1F95">
      <w:pPr>
        <w:rPr>
          <w:rFonts w:ascii="ＭＳ 明朝" w:eastAsia="ＭＳ 明朝" w:hAnsi="ＭＳ 明朝"/>
        </w:rPr>
      </w:pPr>
      <w:r w:rsidRPr="001851FD">
        <w:rPr>
          <w:rFonts w:ascii="ＭＳ 明朝" w:eastAsia="ＭＳ 明朝" w:hAnsi="ＭＳ 明朝" w:hint="eastAsia"/>
        </w:rPr>
        <w:t xml:space="preserve">Email: </w:t>
      </w:r>
      <w:r w:rsidRPr="001851FD">
        <w:rPr>
          <w:rFonts w:ascii="ＭＳ 明朝" w:eastAsia="ＭＳ 明朝" w:hAnsi="ＭＳ 明朝"/>
        </w:rPr>
        <w:t>t.nakagawa@keio.jp</w:t>
      </w:r>
      <w:r w:rsidRPr="001851FD">
        <w:rPr>
          <w:rFonts w:ascii="ＭＳ 明朝" w:eastAsia="ＭＳ 明朝" w:hAnsi="ＭＳ 明朝"/>
        </w:rPr>
        <w:br/>
      </w:r>
      <w:r w:rsidRPr="001851FD">
        <w:rPr>
          <w:rFonts w:ascii="ＭＳ 明朝" w:eastAsia="ＭＳ 明朝" w:hAnsi="ＭＳ 明朝" w:hint="eastAsia"/>
          <w:szCs w:val="21"/>
        </w:rPr>
        <w:t>TEL: 03-5363-3689　 Fax: 03-3359-6963</w:t>
      </w:r>
    </w:p>
    <w:sectPr w:rsidR="00612496" w:rsidRPr="003822B3" w:rsidSect="00BE2EFD">
      <w:pgSz w:w="11907" w:h="16840" w:code="9"/>
      <w:pgMar w:top="1701" w:right="1134" w:bottom="1134" w:left="1418" w:header="720" w:footer="720" w:gutter="0"/>
      <w:cols w:space="425"/>
      <w:noEndnote/>
      <w:docGrid w:linePitch="343" w:charSpace="284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8CE201" w14:textId="77777777" w:rsidR="00020E4F" w:rsidRDefault="00020E4F">
      <w:r>
        <w:separator/>
      </w:r>
    </w:p>
  </w:endnote>
  <w:endnote w:type="continuationSeparator" w:id="0">
    <w:p w14:paraId="3A2A81D6" w14:textId="77777777" w:rsidR="00020E4F" w:rsidRDefault="00020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67524B" w14:textId="77777777" w:rsidR="00020E4F" w:rsidRDefault="00020E4F">
      <w:r>
        <w:separator/>
      </w:r>
    </w:p>
  </w:footnote>
  <w:footnote w:type="continuationSeparator" w:id="0">
    <w:p w14:paraId="692C0E73" w14:textId="77777777" w:rsidR="00020E4F" w:rsidRDefault="00020E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943110"/>
    <w:multiLevelType w:val="hybridMultilevel"/>
    <w:tmpl w:val="2CD07FD2"/>
    <w:lvl w:ilvl="0" w:tplc="DA12945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529A3CBC">
      <w:start w:val="1"/>
      <w:numFmt w:val="decimalEnclosedCircle"/>
      <w:lvlText w:val="%2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867E0124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804EFA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D6E0D64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AA3EBCE4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EF1A787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674EF3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C3E81AB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52E4633"/>
    <w:multiLevelType w:val="hybridMultilevel"/>
    <w:tmpl w:val="D66C7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D6C26FE0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4774E0D"/>
    <w:multiLevelType w:val="hybridMultilevel"/>
    <w:tmpl w:val="5F6ADD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C26FE0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6BF5560"/>
    <w:multiLevelType w:val="hybridMultilevel"/>
    <w:tmpl w:val="E2240F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5015142"/>
    <w:multiLevelType w:val="hybridMultilevel"/>
    <w:tmpl w:val="E1ECB7DA"/>
    <w:lvl w:ilvl="0" w:tplc="2C58B63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3C448F02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AB1E3162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8DC444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196350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C786FDC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D292DEAE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65389D46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20560956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5C545ED7"/>
    <w:multiLevelType w:val="hybridMultilevel"/>
    <w:tmpl w:val="7C7AD7D4"/>
    <w:lvl w:ilvl="0" w:tplc="A69C296E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C338EA16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E006ED70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96C8F4E0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0012F0E0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4D9234BC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931E6E76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1CDA46D8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58DA3874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abstractNum w:abstractNumId="6" w15:restartNumberingAfterBreak="0">
    <w:nsid w:val="64CA6E6E"/>
    <w:multiLevelType w:val="hybridMultilevel"/>
    <w:tmpl w:val="3230A45C"/>
    <w:lvl w:ilvl="0" w:tplc="47528E02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8306E8D6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E2987B50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0838BB70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61708888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5DB2F21C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C00ABB4A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B3FA30C0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C1965262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abstractNum w:abstractNumId="7" w15:restartNumberingAfterBreak="0">
    <w:nsid w:val="78081E49"/>
    <w:multiLevelType w:val="hybridMultilevel"/>
    <w:tmpl w:val="B3288C2A"/>
    <w:lvl w:ilvl="0" w:tplc="58B8E21A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B33A3AFE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6F42D768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52B69DBE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F7EA69DA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3858D0E6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9ABA6736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135AC052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C42ECBC6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abstractNum w:abstractNumId="8" w15:restartNumberingAfterBreak="0">
    <w:nsid w:val="7B9550F3"/>
    <w:multiLevelType w:val="hybridMultilevel"/>
    <w:tmpl w:val="9AAC21EC"/>
    <w:lvl w:ilvl="0" w:tplc="709C9D2A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F2FAFCCE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288AA46C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591CEB4C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7D1C2186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5A3054FC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A0988EBA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FCF4D7F0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BA4EB620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num w:numId="1" w16cid:durableId="962350167">
    <w:abstractNumId w:val="0"/>
  </w:num>
  <w:num w:numId="2" w16cid:durableId="1139764440">
    <w:abstractNumId w:val="6"/>
  </w:num>
  <w:num w:numId="3" w16cid:durableId="757288144">
    <w:abstractNumId w:val="8"/>
  </w:num>
  <w:num w:numId="4" w16cid:durableId="659507492">
    <w:abstractNumId w:val="5"/>
  </w:num>
  <w:num w:numId="5" w16cid:durableId="1510173517">
    <w:abstractNumId w:val="4"/>
  </w:num>
  <w:num w:numId="6" w16cid:durableId="841630534">
    <w:abstractNumId w:val="7"/>
  </w:num>
  <w:num w:numId="7" w16cid:durableId="1934124822">
    <w:abstractNumId w:val="3"/>
  </w:num>
  <w:num w:numId="8" w16cid:durableId="908148475">
    <w:abstractNumId w:val="1"/>
  </w:num>
  <w:num w:numId="9" w16cid:durableId="18356057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851"/>
  <w:drawingGridHorizontalSpacing w:val="234"/>
  <w:drawingGridVerticalSpacing w:val="343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xMLQwMrY0MjQ2sTRU0lEKTi0uzszPAykwrQUAxhXlWCwAAAA="/>
  </w:docVars>
  <w:rsids>
    <w:rsidRoot w:val="008B0668"/>
    <w:rsid w:val="00020E4F"/>
    <w:rsid w:val="000720B0"/>
    <w:rsid w:val="00105E33"/>
    <w:rsid w:val="00165A6D"/>
    <w:rsid w:val="001851FD"/>
    <w:rsid w:val="001C06F9"/>
    <w:rsid w:val="001D0354"/>
    <w:rsid w:val="001E2DB8"/>
    <w:rsid w:val="002541B8"/>
    <w:rsid w:val="0034081C"/>
    <w:rsid w:val="003617D0"/>
    <w:rsid w:val="00373463"/>
    <w:rsid w:val="003822B3"/>
    <w:rsid w:val="003A1F95"/>
    <w:rsid w:val="004365A4"/>
    <w:rsid w:val="004F3164"/>
    <w:rsid w:val="00505D40"/>
    <w:rsid w:val="00507D00"/>
    <w:rsid w:val="00577B64"/>
    <w:rsid w:val="005F6930"/>
    <w:rsid w:val="00612496"/>
    <w:rsid w:val="00633A46"/>
    <w:rsid w:val="00654C4D"/>
    <w:rsid w:val="00660167"/>
    <w:rsid w:val="00661671"/>
    <w:rsid w:val="00686A1F"/>
    <w:rsid w:val="006B0E24"/>
    <w:rsid w:val="00764252"/>
    <w:rsid w:val="00786167"/>
    <w:rsid w:val="00834AE4"/>
    <w:rsid w:val="00884113"/>
    <w:rsid w:val="008B0668"/>
    <w:rsid w:val="009110F4"/>
    <w:rsid w:val="00951A84"/>
    <w:rsid w:val="00A80BF4"/>
    <w:rsid w:val="00AF3762"/>
    <w:rsid w:val="00B87EDB"/>
    <w:rsid w:val="00BE2EFD"/>
    <w:rsid w:val="00BF429F"/>
    <w:rsid w:val="00C142DE"/>
    <w:rsid w:val="00C42F5A"/>
    <w:rsid w:val="00C74186"/>
    <w:rsid w:val="00C84D01"/>
    <w:rsid w:val="00D36F9B"/>
    <w:rsid w:val="00D55616"/>
    <w:rsid w:val="00DB2B5F"/>
    <w:rsid w:val="00DD1020"/>
    <w:rsid w:val="00E46F8A"/>
    <w:rsid w:val="00F444D2"/>
    <w:rsid w:val="00F74A5B"/>
    <w:rsid w:val="00F875FC"/>
    <w:rsid w:val="00F90713"/>
    <w:rsid w:val="00FA03BC"/>
    <w:rsid w:val="00FB4960"/>
    <w:rsid w:val="00FB55DE"/>
    <w:rsid w:val="00FF1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BD1DAF2"/>
  <w15:chartTrackingRefBased/>
  <w15:docId w15:val="{2B939B3A-B778-46E5-AA0F-898F497B4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eastAsia="ＭＳ Ｐ明朝"/>
      <w:kern w:val="2"/>
      <w:sz w:val="22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686A1F"/>
    <w:pPr>
      <w:keepNext/>
      <w:outlineLvl w:val="1"/>
    </w:pPr>
    <w:rPr>
      <w:rFonts w:ascii="游ゴシック Light" w:eastAsia="游ゴシック Light" w:hAnsi="游ゴシック Light"/>
    </w:rPr>
  </w:style>
  <w:style w:type="paragraph" w:styleId="3">
    <w:name w:val="heading 3"/>
    <w:basedOn w:val="a"/>
    <w:next w:val="a"/>
    <w:link w:val="30"/>
    <w:uiPriority w:val="9"/>
    <w:unhideWhenUsed/>
    <w:qFormat/>
    <w:rsid w:val="00686A1F"/>
    <w:pPr>
      <w:keepNext/>
      <w:ind w:leftChars="400" w:left="400"/>
      <w:outlineLvl w:val="2"/>
    </w:pPr>
    <w:rPr>
      <w:rFonts w:ascii="游ゴシック Light" w:eastAsia="游ゴシック Light" w:hAnsi="游ゴシック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Char1">
    <w:name w:val="Char1"/>
    <w:semiHidden/>
    <w:rPr>
      <w:rFonts w:eastAsia="ＭＳ Ｐ明朝"/>
      <w:kern w:val="2"/>
      <w:sz w:val="22"/>
    </w:rPr>
  </w:style>
  <w:style w:type="paragraph" w:styleId="a4">
    <w:name w:val="foot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Char">
    <w:name w:val="Char"/>
    <w:semiHidden/>
    <w:rPr>
      <w:rFonts w:eastAsia="ＭＳ Ｐ明朝"/>
      <w:kern w:val="2"/>
      <w:sz w:val="22"/>
    </w:rPr>
  </w:style>
  <w:style w:type="character" w:styleId="a5">
    <w:name w:val="annotation reference"/>
    <w:semiHidden/>
    <w:rPr>
      <w:sz w:val="18"/>
      <w:szCs w:val="18"/>
    </w:rPr>
  </w:style>
  <w:style w:type="paragraph" w:styleId="a6">
    <w:name w:val="annotation text"/>
    <w:basedOn w:val="a"/>
    <w:semiHidden/>
    <w:pPr>
      <w:jc w:val="left"/>
    </w:pPr>
  </w:style>
  <w:style w:type="paragraph" w:styleId="a7">
    <w:name w:val="annotation subject"/>
    <w:basedOn w:val="a6"/>
    <w:next w:val="a6"/>
    <w:semiHidden/>
    <w:rPr>
      <w:b/>
      <w:bCs/>
    </w:r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character" w:customStyle="1" w:styleId="20">
    <w:name w:val="見出し 2 (文字)"/>
    <w:link w:val="2"/>
    <w:uiPriority w:val="9"/>
    <w:rsid w:val="00686A1F"/>
    <w:rPr>
      <w:rFonts w:ascii="游ゴシック Light" w:eastAsia="游ゴシック Light" w:hAnsi="游ゴシック Light" w:cs="Times New Roman"/>
      <w:kern w:val="2"/>
      <w:sz w:val="22"/>
    </w:rPr>
  </w:style>
  <w:style w:type="paragraph" w:styleId="a9">
    <w:name w:val="Subtitle"/>
    <w:basedOn w:val="a"/>
    <w:next w:val="a"/>
    <w:link w:val="aa"/>
    <w:uiPriority w:val="11"/>
    <w:qFormat/>
    <w:rsid w:val="00686A1F"/>
    <w:pPr>
      <w:jc w:val="center"/>
      <w:outlineLvl w:val="1"/>
    </w:pPr>
    <w:rPr>
      <w:rFonts w:ascii="游ゴシック Light" w:eastAsia="ＭＳ ゴシック" w:hAnsi="游ゴシック Light"/>
      <w:sz w:val="24"/>
      <w:szCs w:val="24"/>
    </w:rPr>
  </w:style>
  <w:style w:type="character" w:customStyle="1" w:styleId="aa">
    <w:name w:val="副題 (文字)"/>
    <w:link w:val="a9"/>
    <w:uiPriority w:val="11"/>
    <w:rsid w:val="00686A1F"/>
    <w:rPr>
      <w:rFonts w:ascii="游ゴシック Light" w:eastAsia="ＭＳ ゴシック" w:hAnsi="游ゴシック Light" w:cs="Times New Roman"/>
      <w:kern w:val="2"/>
      <w:sz w:val="24"/>
      <w:szCs w:val="24"/>
    </w:rPr>
  </w:style>
  <w:style w:type="character" w:customStyle="1" w:styleId="30">
    <w:name w:val="見出し 3 (文字)"/>
    <w:link w:val="3"/>
    <w:uiPriority w:val="9"/>
    <w:rsid w:val="00686A1F"/>
    <w:rPr>
      <w:rFonts w:ascii="游ゴシック Light" w:eastAsia="游ゴシック Light" w:hAnsi="游ゴシック Light" w:cs="Times New Roman"/>
      <w:kern w:val="2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1</Words>
  <Characters>109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臨床化学会関東支部分科会活動の見直し(具体)案</vt:lpstr>
      <vt:lpstr>日本臨床化学会関東支部分科会活動の見直し(具体)案</vt:lpstr>
    </vt:vector>
  </TitlesOfParts>
  <Company>Microsoft</Company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臨床化学会関東支部分科会活動の見直し(具体)案</dc:title>
  <dc:subject/>
  <dc:creator>芳賀</dc:creator>
  <cp:keywords/>
  <cp:lastModifiedBy>中川　央充</cp:lastModifiedBy>
  <cp:revision>6</cp:revision>
  <cp:lastPrinted>2016-05-12T06:22:00Z</cp:lastPrinted>
  <dcterms:created xsi:type="dcterms:W3CDTF">2024-11-14T02:58:00Z</dcterms:created>
  <dcterms:modified xsi:type="dcterms:W3CDTF">2024-11-15T01:52:00Z</dcterms:modified>
</cp:coreProperties>
</file>